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ซึ่งเมื่อกี้ที่คุณครูปรเมษฐได้กล่า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มันจะไม่แก้ไข้เลยก็เป็นไปไม่ได้ การเขียขึ้นมานี่ ย่อมมีข้อบกพร่องของการใช้ภาษาคุณครูคณิตาครับ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 แลกเปลี่ยนกันดูสิ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นักเรียน เรามาเรียนรู้ความหมายของการเขียนเรื่องจากภาพกันเลย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นาโน</dc:title>
  <dc:creator/>
  <cp:keywords/>
  <dcterms:created xsi:type="dcterms:W3CDTF">2022-05-27T04:59:09Z</dcterms:created>
  <dcterms:modified xsi:type="dcterms:W3CDTF">2022-05-27T04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